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Differential Expression with RNA-seq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0" Target="module/rnaseq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2" Target="module/family_markers.html" TargetMode="External" /><Relationship Type="http://schemas.openxmlformats.org/officeDocument/2006/relationships/hyperlink" Id="rId20" Target="module/rnaseq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30T16:01:48Z</dcterms:created>
  <dcterms:modified xsi:type="dcterms:W3CDTF">2025-05-30T16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